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9A822C" w14:textId="77777777" w:rsidR="00D8677C" w:rsidRPr="00D8677C" w:rsidRDefault="00D8677C" w:rsidP="00D8677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8677C">
        <w:rPr>
          <w:rFonts w:ascii="Segoe UI" w:eastAsia="Times New Roman" w:hAnsi="Segoe UI" w:cs="Segoe UI"/>
          <w:color w:val="263238"/>
          <w:sz w:val="21"/>
          <w:szCs w:val="21"/>
        </w:rPr>
        <w:t>Given an array </w:t>
      </w:r>
      <w:r w:rsidRPr="00D8677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</w:t>
      </w:r>
      <w:r w:rsidRPr="00D8677C">
        <w:rPr>
          <w:rFonts w:ascii="Segoe UI" w:eastAsia="Times New Roman" w:hAnsi="Segoe UI" w:cs="Segoe UI"/>
          <w:color w:val="263238"/>
          <w:sz w:val="21"/>
          <w:szCs w:val="21"/>
        </w:rPr>
        <w:t> of non-negative integers, return the maximum sum of elements in two non-overlapping (contiguous) subarrays, which have lengths </w:t>
      </w:r>
      <w:r w:rsidRPr="00D8677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L</w:t>
      </w:r>
      <w:r w:rsidRPr="00D8677C">
        <w:rPr>
          <w:rFonts w:ascii="Segoe UI" w:eastAsia="Times New Roman" w:hAnsi="Segoe UI" w:cs="Segoe UI"/>
          <w:color w:val="263238"/>
          <w:sz w:val="21"/>
          <w:szCs w:val="21"/>
        </w:rPr>
        <w:t> and </w:t>
      </w:r>
      <w:r w:rsidRPr="00D8677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M</w:t>
      </w:r>
      <w:r w:rsidRPr="00D8677C">
        <w:rPr>
          <w:rFonts w:ascii="Segoe UI" w:eastAsia="Times New Roman" w:hAnsi="Segoe UI" w:cs="Segoe UI"/>
          <w:color w:val="263238"/>
          <w:sz w:val="21"/>
          <w:szCs w:val="21"/>
        </w:rPr>
        <w:t>.  (For clarification, the </w:t>
      </w:r>
      <w:r w:rsidRPr="00D8677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L</w:t>
      </w:r>
      <w:r w:rsidRPr="00D8677C">
        <w:rPr>
          <w:rFonts w:ascii="Segoe UI" w:eastAsia="Times New Roman" w:hAnsi="Segoe UI" w:cs="Segoe UI"/>
          <w:color w:val="263238"/>
          <w:sz w:val="21"/>
          <w:szCs w:val="21"/>
        </w:rPr>
        <w:t>-length subarray could occur before or after the </w:t>
      </w:r>
      <w:r w:rsidRPr="00D8677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M</w:t>
      </w:r>
      <w:r w:rsidRPr="00D8677C">
        <w:rPr>
          <w:rFonts w:ascii="Segoe UI" w:eastAsia="Times New Roman" w:hAnsi="Segoe UI" w:cs="Segoe UI"/>
          <w:color w:val="263238"/>
          <w:sz w:val="21"/>
          <w:szCs w:val="21"/>
        </w:rPr>
        <w:t>-length subarray.)</w:t>
      </w:r>
    </w:p>
    <w:p w14:paraId="5B80D6D5" w14:textId="77777777" w:rsidR="00D8677C" w:rsidRPr="00D8677C" w:rsidRDefault="00D8677C" w:rsidP="00D8677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8677C">
        <w:rPr>
          <w:rFonts w:ascii="Segoe UI" w:eastAsia="Times New Roman" w:hAnsi="Segoe UI" w:cs="Segoe UI"/>
          <w:color w:val="263238"/>
          <w:sz w:val="21"/>
          <w:szCs w:val="21"/>
        </w:rPr>
        <w:t>Formally, return the largest </w:t>
      </w:r>
      <w:r w:rsidRPr="00D8677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V</w:t>
      </w:r>
      <w:r w:rsidRPr="00D8677C">
        <w:rPr>
          <w:rFonts w:ascii="Segoe UI" w:eastAsia="Times New Roman" w:hAnsi="Segoe UI" w:cs="Segoe UI"/>
          <w:color w:val="263238"/>
          <w:sz w:val="21"/>
          <w:szCs w:val="21"/>
        </w:rPr>
        <w:t> for which </w:t>
      </w:r>
      <w:r w:rsidRPr="00D8677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V = (A[i] + A[i+1] + ... + A[i+L-1]) + (A[j] + A[j+1] + ... + A[j+M-1])</w:t>
      </w:r>
      <w:r w:rsidRPr="00D8677C">
        <w:rPr>
          <w:rFonts w:ascii="Segoe UI" w:eastAsia="Times New Roman" w:hAnsi="Segoe UI" w:cs="Segoe UI"/>
          <w:color w:val="263238"/>
          <w:sz w:val="21"/>
          <w:szCs w:val="21"/>
        </w:rPr>
        <w:t> and either:</w:t>
      </w:r>
    </w:p>
    <w:p w14:paraId="78BE852A" w14:textId="77777777" w:rsidR="00D8677C" w:rsidRPr="00D8677C" w:rsidRDefault="00D8677C" w:rsidP="00D8677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8677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0 &lt;= i &lt; i + L - 1 &lt; j &lt; j + M - 1 &lt; A.length</w:t>
      </w:r>
      <w:r w:rsidRPr="00D8677C">
        <w:rPr>
          <w:rFonts w:ascii="Segoe UI" w:eastAsia="Times New Roman" w:hAnsi="Segoe UI" w:cs="Segoe UI"/>
          <w:color w:val="263238"/>
          <w:sz w:val="21"/>
          <w:szCs w:val="21"/>
        </w:rPr>
        <w:t>, </w:t>
      </w:r>
      <w:r w:rsidRPr="00D8677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or</w:t>
      </w:r>
    </w:p>
    <w:p w14:paraId="400789A7" w14:textId="77777777" w:rsidR="00D8677C" w:rsidRPr="00D8677C" w:rsidRDefault="00D8677C" w:rsidP="00D8677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8677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0 &lt;= j &lt; j + M - 1 &lt; i &lt; i + L - 1 &lt; A.length</w:t>
      </w:r>
      <w:r w:rsidRPr="00D8677C">
        <w:rPr>
          <w:rFonts w:ascii="Segoe UI" w:eastAsia="Times New Roman" w:hAnsi="Segoe UI" w:cs="Segoe UI"/>
          <w:color w:val="263238"/>
          <w:sz w:val="21"/>
          <w:szCs w:val="21"/>
        </w:rPr>
        <w:t>.</w:t>
      </w:r>
    </w:p>
    <w:p w14:paraId="7C38ACFF" w14:textId="77777777" w:rsidR="00D8677C" w:rsidRPr="00D8677C" w:rsidRDefault="00D8677C" w:rsidP="00D8677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8677C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2551B0F8" w14:textId="77777777" w:rsidR="00D8677C" w:rsidRPr="00D8677C" w:rsidRDefault="00D8677C" w:rsidP="00D8677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8677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49FED729" w14:textId="77777777" w:rsidR="00D8677C" w:rsidRPr="00D8677C" w:rsidRDefault="00D8677C" w:rsidP="00D8677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D8677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D8677C">
        <w:rPr>
          <w:rFonts w:ascii="Consolas" w:eastAsia="Times New Roman" w:hAnsi="Consolas" w:cs="Consolas"/>
          <w:color w:val="263238"/>
          <w:sz w:val="20"/>
          <w:szCs w:val="20"/>
        </w:rPr>
        <w:t>A = [0,6,5,2,2,5,1,9,4], L = 1, M = 2</w:t>
      </w:r>
    </w:p>
    <w:p w14:paraId="50911B28" w14:textId="77777777" w:rsidR="00D8677C" w:rsidRPr="00D8677C" w:rsidRDefault="00D8677C" w:rsidP="00D8677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D8677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D8677C">
        <w:rPr>
          <w:rFonts w:ascii="Consolas" w:eastAsia="Times New Roman" w:hAnsi="Consolas" w:cs="Consolas"/>
          <w:color w:val="263238"/>
          <w:sz w:val="20"/>
          <w:szCs w:val="20"/>
        </w:rPr>
        <w:t>20</w:t>
      </w:r>
    </w:p>
    <w:p w14:paraId="69CBB082" w14:textId="77777777" w:rsidR="00D8677C" w:rsidRPr="00D8677C" w:rsidRDefault="00D8677C" w:rsidP="00D8677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D8677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  <w:r w:rsidRPr="00D8677C">
        <w:rPr>
          <w:rFonts w:ascii="Consolas" w:eastAsia="Times New Roman" w:hAnsi="Consolas" w:cs="Consolas"/>
          <w:color w:val="263238"/>
          <w:sz w:val="20"/>
          <w:szCs w:val="20"/>
        </w:rPr>
        <w:t xml:space="preserve"> One choice of subarrays is [9] with length 1, and [6,5] with length 2.</w:t>
      </w:r>
    </w:p>
    <w:p w14:paraId="463F6968" w14:textId="77777777" w:rsidR="00D8677C" w:rsidRPr="00D8677C" w:rsidRDefault="00D8677C" w:rsidP="00D8677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8677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09BB9021" w14:textId="77777777" w:rsidR="00D8677C" w:rsidRPr="00D8677C" w:rsidRDefault="00D8677C" w:rsidP="00D8677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D8677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D8677C">
        <w:rPr>
          <w:rFonts w:ascii="Consolas" w:eastAsia="Times New Roman" w:hAnsi="Consolas" w:cs="Consolas"/>
          <w:color w:val="263238"/>
          <w:sz w:val="20"/>
          <w:szCs w:val="20"/>
        </w:rPr>
        <w:t>A = [3,8,1,3,2,1,8,9,0], L = 3, M = 2</w:t>
      </w:r>
    </w:p>
    <w:p w14:paraId="7B94F131" w14:textId="77777777" w:rsidR="00D8677C" w:rsidRPr="00D8677C" w:rsidRDefault="00D8677C" w:rsidP="00D8677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D8677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D8677C">
        <w:rPr>
          <w:rFonts w:ascii="Consolas" w:eastAsia="Times New Roman" w:hAnsi="Consolas" w:cs="Consolas"/>
          <w:color w:val="263238"/>
          <w:sz w:val="20"/>
          <w:szCs w:val="20"/>
        </w:rPr>
        <w:t>29</w:t>
      </w:r>
    </w:p>
    <w:p w14:paraId="1BF5CF47" w14:textId="77777777" w:rsidR="00D8677C" w:rsidRPr="00D8677C" w:rsidRDefault="00D8677C" w:rsidP="00D8677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D8677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  <w:r w:rsidRPr="00D8677C">
        <w:rPr>
          <w:rFonts w:ascii="Consolas" w:eastAsia="Times New Roman" w:hAnsi="Consolas" w:cs="Consolas"/>
          <w:color w:val="263238"/>
          <w:sz w:val="20"/>
          <w:szCs w:val="20"/>
        </w:rPr>
        <w:t xml:space="preserve"> One choice of subarrays is [3,8,1] with length 3, and [8,9] with length 2.</w:t>
      </w:r>
    </w:p>
    <w:p w14:paraId="401D8E9D" w14:textId="77777777" w:rsidR="00D8677C" w:rsidRPr="00D8677C" w:rsidRDefault="00D8677C" w:rsidP="00D8677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8677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3:</w:t>
      </w:r>
    </w:p>
    <w:p w14:paraId="48F5033D" w14:textId="77777777" w:rsidR="00D8677C" w:rsidRPr="00D8677C" w:rsidRDefault="00D8677C" w:rsidP="00D8677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D8677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D8677C">
        <w:rPr>
          <w:rFonts w:ascii="Consolas" w:eastAsia="Times New Roman" w:hAnsi="Consolas" w:cs="Consolas"/>
          <w:color w:val="263238"/>
          <w:sz w:val="20"/>
          <w:szCs w:val="20"/>
        </w:rPr>
        <w:t>A = [2,1,5,6,0,9,5,0,3,8], L = 4, M = 3</w:t>
      </w:r>
    </w:p>
    <w:p w14:paraId="7A8A0BB4" w14:textId="77777777" w:rsidR="00D8677C" w:rsidRPr="00D8677C" w:rsidRDefault="00D8677C" w:rsidP="00D8677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D8677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D8677C">
        <w:rPr>
          <w:rFonts w:ascii="Consolas" w:eastAsia="Times New Roman" w:hAnsi="Consolas" w:cs="Consolas"/>
          <w:color w:val="263238"/>
          <w:sz w:val="20"/>
          <w:szCs w:val="20"/>
        </w:rPr>
        <w:t>31</w:t>
      </w:r>
    </w:p>
    <w:p w14:paraId="1CF002B6" w14:textId="77777777" w:rsidR="00D8677C" w:rsidRPr="00D8677C" w:rsidRDefault="00D8677C" w:rsidP="00D8677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D8677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  <w:r w:rsidRPr="00D8677C">
        <w:rPr>
          <w:rFonts w:ascii="Consolas" w:eastAsia="Times New Roman" w:hAnsi="Consolas" w:cs="Consolas"/>
          <w:color w:val="263238"/>
          <w:sz w:val="20"/>
          <w:szCs w:val="20"/>
        </w:rPr>
        <w:t xml:space="preserve"> One choice of subarrays is [5,6,0,9] with length 4, and [3,8] with length 3.</w:t>
      </w:r>
    </w:p>
    <w:p w14:paraId="3EA4BF95" w14:textId="77777777" w:rsidR="00D8677C" w:rsidRPr="00D8677C" w:rsidRDefault="00D8677C" w:rsidP="00D8677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8677C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51568B33" w14:textId="77777777" w:rsidR="00D8677C" w:rsidRPr="00D8677C" w:rsidRDefault="00D8677C" w:rsidP="00D8677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8677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</w:p>
    <w:p w14:paraId="0026F5BA" w14:textId="77777777" w:rsidR="00D8677C" w:rsidRPr="00D8677C" w:rsidRDefault="00D8677C" w:rsidP="00D8677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8677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L &gt;= 1</w:t>
      </w:r>
    </w:p>
    <w:p w14:paraId="71AD9E02" w14:textId="77777777" w:rsidR="00D8677C" w:rsidRPr="00D8677C" w:rsidRDefault="00D8677C" w:rsidP="00D8677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8677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M &gt;= 1</w:t>
      </w:r>
    </w:p>
    <w:p w14:paraId="2C93B0D5" w14:textId="77777777" w:rsidR="00D8677C" w:rsidRPr="00D8677C" w:rsidRDefault="00D8677C" w:rsidP="00D8677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8677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L + M &lt;= A.length &lt;= 1000</w:t>
      </w:r>
    </w:p>
    <w:p w14:paraId="38F3B837" w14:textId="77777777" w:rsidR="00D8677C" w:rsidRPr="00D8677C" w:rsidRDefault="00D8677C" w:rsidP="00D8677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8677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0 &lt;= A[i] &lt;= 1000</w:t>
      </w:r>
    </w:p>
    <w:p w14:paraId="2A06A4E1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AE67D1"/>
    <w:multiLevelType w:val="multilevel"/>
    <w:tmpl w:val="2E802E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4993BF4"/>
    <w:multiLevelType w:val="multilevel"/>
    <w:tmpl w:val="7BFCD4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0MTAxNjY1sTA1MjNU0lEKTi0uzszPAykwrAUAkvl/biwAAAA="/>
  </w:docVars>
  <w:rsids>
    <w:rsidRoot w:val="00EF21BF"/>
    <w:rsid w:val="00A57F9B"/>
    <w:rsid w:val="00AD2787"/>
    <w:rsid w:val="00D1495E"/>
    <w:rsid w:val="00D8677C"/>
    <w:rsid w:val="00E65929"/>
    <w:rsid w:val="00E80F3D"/>
    <w:rsid w:val="00EF21BF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BD02A42-61B9-4506-AC0C-3AF95ADB7B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867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D8677C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D8677C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867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8677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222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3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23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23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9</Words>
  <Characters>855</Characters>
  <Application>Microsoft Office Word</Application>
  <DocSecurity>0</DocSecurity>
  <Lines>7</Lines>
  <Paragraphs>2</Paragraphs>
  <ScaleCrop>false</ScaleCrop>
  <Company/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2-16T03:27:00Z</dcterms:created>
  <dcterms:modified xsi:type="dcterms:W3CDTF">2019-12-16T03:27:00Z</dcterms:modified>
</cp:coreProperties>
</file>